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:rsidR="00EE58ED" w:rsidRPr="00ED5BE7" w:rsidRDefault="00ED5B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EE58ED" w:rsidRPr="00ED5BE7" w:rsidRDefault="005C0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D5BE7">
        <w:rPr>
          <w:rFonts w:eastAsia="Arial"/>
          <w:lang w:eastAsia="en-US" w:bidi="en-US"/>
        </w:rPr>
        <w:t>Contact Name</w:t>
      </w:r>
    </w:p>
    <w:p w:rsidR="00EE58ED" w:rsidRPr="00ED5BE7" w:rsidRDefault="005C0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D5BE7">
        <w:rPr>
          <w:rFonts w:eastAsia="Arial"/>
          <w:lang w:eastAsia="en-US" w:bidi="en-US"/>
        </w:rPr>
        <w:t>Address</w:t>
      </w:r>
    </w:p>
    <w:p w:rsidR="00EE58ED" w:rsidRPr="00ED5BE7" w:rsidRDefault="005C0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D5BE7">
        <w:rPr>
          <w:rFonts w:eastAsia="Arial"/>
          <w:lang w:eastAsia="en-US" w:bidi="en-US"/>
        </w:rPr>
        <w:t>Address2</w:t>
      </w:r>
      <w:r w:rsidRPr="00ED5BE7">
        <w:rPr>
          <w:rFonts w:eastAsia="Arial"/>
          <w:lang w:eastAsia="en-US" w:bidi="en-US"/>
        </w:rPr>
        <w:tab/>
      </w:r>
    </w:p>
    <w:p w:rsidR="00EE58ED" w:rsidRPr="00ED5BE7" w:rsidRDefault="000A18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 xml:space="preserve">City, </w:t>
      </w:r>
      <w:r w:rsidR="005C0459" w:rsidRPr="00ED5BE7">
        <w:rPr>
          <w:rFonts w:eastAsia="Arial"/>
          <w:lang w:eastAsia="en-US" w:bidi="en-US"/>
        </w:rPr>
        <w:t>Province</w:t>
      </w:r>
    </w:p>
    <w:p w:rsidR="00EE58ED" w:rsidRPr="00ED5BE7" w:rsidRDefault="005C0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D5BE7">
        <w:rPr>
          <w:rFonts w:eastAsia="Arial"/>
          <w:lang w:eastAsia="en-US" w:bidi="en-US"/>
        </w:rPr>
        <w:t>Postal Code</w:t>
      </w: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:rsidR="00EE58ED" w:rsidRPr="00AC7E62" w:rsidRDefault="00ED5B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 w:rsidRPr="00AC7E62">
        <w:rPr>
          <w:rFonts w:eastAsia="Arial"/>
          <w:b/>
          <w:color w:val="000000"/>
          <w:lang w:eastAsia="en-US" w:bidi="en-US"/>
        </w:rPr>
        <w:t>RE</w:t>
      </w:r>
      <w:r w:rsidR="005C0459" w:rsidRPr="00AC7E62">
        <w:rPr>
          <w:rFonts w:eastAsia="Arial"/>
          <w:b/>
          <w:color w:val="000000"/>
          <w:lang w:eastAsia="en-US" w:bidi="en-US"/>
        </w:rPr>
        <w:t xml:space="preserve">: </w:t>
      </w:r>
      <w:r w:rsidR="005C0459" w:rsidRPr="00AC7E62">
        <w:rPr>
          <w:rFonts w:eastAsia="Arial"/>
          <w:b/>
          <w:noProof/>
          <w:color w:val="000000"/>
          <w:lang w:eastAsia="en-US" w:bidi="en-US"/>
        </w:rPr>
        <w:t>PURCHASE AGREEMENT</w:t>
      </w:r>
      <w:r w:rsidR="000A1847">
        <w:rPr>
          <w:rFonts w:eastAsia="Arial"/>
          <w:b/>
          <w:noProof/>
          <w:color w:val="000000"/>
          <w:lang w:eastAsia="en-US" w:bidi="en-US"/>
        </w:rPr>
        <w:t xml:space="preserve"> CONFIRMED</w:t>
      </w:r>
    </w:p>
    <w:p w:rsidR="00EE58ED" w:rsidRPr="00616FE3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:rsidR="00EE58ED" w:rsidRPr="00616FE3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:rsidR="00EE58ED" w:rsidRPr="00616FE3" w:rsidRDefault="005C0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616FE3">
        <w:rPr>
          <w:rFonts w:eastAsia="Arial"/>
          <w:noProof/>
          <w:color w:val="000000"/>
          <w:lang w:eastAsia="en-US" w:bidi="en-US"/>
        </w:rPr>
        <w:t>Dear [CONTACT NAME],</w:t>
      </w:r>
    </w:p>
    <w:p w:rsidR="00EE58ED" w:rsidRPr="00616FE3" w:rsidRDefault="00EE58E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:rsidR="00EE58ED" w:rsidRPr="00645B73" w:rsidRDefault="005C04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16FE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is letter serve</w:t>
      </w:r>
      <w:r w:rsidR="00616FE3" w:rsidRPr="00616FE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confirm the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greement regarding yo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ur purchase of and payment for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certain 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oods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from our company.</w:t>
      </w:r>
    </w:p>
    <w:p w:rsidR="00EE58ED" w:rsidRPr="00645B73" w:rsidRDefault="00EE58E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:rsidR="00EE58ED" w:rsidRPr="00645B73" w:rsidRDefault="005C04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e have agreed to ship the following 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oods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you:</w:t>
      </w:r>
    </w:p>
    <w:p w:rsidR="00EE58ED" w:rsidRPr="00645B73" w:rsidRDefault="00EE58E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:rsidR="00EE58ED" w:rsidRPr="00ED5BE7" w:rsidRDefault="005C04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[ITEMS</w:t>
      </w:r>
      <w:r w:rsidRPr="00ED5BE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]</w:t>
      </w:r>
    </w:p>
    <w:p w:rsidR="00EE58ED" w:rsidRPr="00ED5BE7" w:rsidRDefault="00EE58E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:rsidR="00EE58ED" w:rsidRPr="00ED5BE7" w:rsidRDefault="00EE58E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:rsidR="00EE58ED" w:rsidRPr="00645B73" w:rsidRDefault="005C04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 agree to abide by our printed terms and conditions, and you additionally agree to pay for the 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oods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in three equal payments. The first payment 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s to be cleared into our account no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later than [DATE]. The seco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d payment shall be received no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later than thirty days later, and the 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inal payment shall be received no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later than thirty days 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ater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. 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Payments must be received by 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[DATE].</w:t>
      </w:r>
    </w:p>
    <w:p w:rsidR="00EE58ED" w:rsidRPr="00645B73" w:rsidRDefault="00EE58E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:rsidR="00252024" w:rsidRPr="00645B73" w:rsidRDefault="002520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:rsidR="00EE58ED" w:rsidRPr="00ED5BE7" w:rsidRDefault="005C04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Please sign a copy of this letter and return it to 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ur office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. 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Once we have received 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onfirmation of our agreement, I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645B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hall release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187CFD" w:rsidRPr="00187CF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e </w:t>
      </w:r>
      <w:r w:rsidRPr="00187CF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hipment o</w:t>
      </w:r>
      <w:r w:rsidR="000A184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 the goods.</w:t>
      </w:r>
    </w:p>
    <w:p w:rsidR="00EE58ED" w:rsidRPr="00ED5BE7" w:rsidRDefault="00EE58E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:rsidR="00EE58ED" w:rsidRPr="00ED5BE7" w:rsidRDefault="00EE58E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:rsidR="00EE58ED" w:rsidRPr="00ED5BE7" w:rsidRDefault="00ED5BE7" w:rsidP="00ED5B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5C0459" w:rsidRPr="00ED5BE7">
        <w:rPr>
          <w:rFonts w:eastAsia="Arial"/>
          <w:lang w:eastAsia="en-US" w:bidi="en-US"/>
        </w:rPr>
        <w:t>,</w:t>
      </w: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EE58ED" w:rsidRPr="00ED5BE7" w:rsidRDefault="005C0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D5BE7">
        <w:rPr>
          <w:rFonts w:eastAsia="Arial"/>
          <w:lang w:eastAsia="en-US" w:bidi="en-US"/>
        </w:rPr>
        <w:t>[YOUR NAME]</w:t>
      </w:r>
    </w:p>
    <w:p w:rsidR="00EE58ED" w:rsidRPr="00ED5BE7" w:rsidRDefault="005C0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D5BE7">
        <w:rPr>
          <w:rFonts w:eastAsia="Arial"/>
          <w:color w:val="000000"/>
          <w:lang w:eastAsia="en-US" w:bidi="en-US"/>
        </w:rPr>
        <w:t>[YOUR TITLE]</w:t>
      </w:r>
    </w:p>
    <w:p w:rsidR="00EE58ED" w:rsidRPr="00ED5BE7" w:rsidRDefault="005C0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D5BE7">
        <w:rPr>
          <w:rFonts w:eastAsia="Arial"/>
          <w:color w:val="000000"/>
          <w:lang w:eastAsia="en-US" w:bidi="en-US"/>
        </w:rPr>
        <w:t>[YOUR PHONE NUMBER]</w:t>
      </w:r>
    </w:p>
    <w:p w:rsidR="00EE58ED" w:rsidRPr="00ED5BE7" w:rsidRDefault="005C0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D5BE7">
        <w:rPr>
          <w:rFonts w:eastAsia="Arial"/>
          <w:color w:val="000000"/>
          <w:lang w:eastAsia="en-US" w:bidi="en-US"/>
        </w:rPr>
        <w:t xml:space="preserve">[YOUREMAIL@YOURCOMPANY.COM] </w:t>
      </w:r>
    </w:p>
    <w:p w:rsidR="00EE58ED" w:rsidRPr="00ED5BE7" w:rsidRDefault="00EE58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EE58ED" w:rsidRPr="00ED5BE7" w:rsidSect="00461B12">
      <w:headerReference w:type="default" r:id="rId6"/>
      <w:footerReference w:type="default" r:id="rId7"/>
      <w:pgSz w:w="12240" w:h="15840"/>
      <w:pgMar w:top="1440" w:right="1440" w:bottom="1440" w:left="1440" w:header="709" w:footer="7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5396" w:rsidRDefault="00ED5396">
      <w:r>
        <w:separator/>
      </w:r>
    </w:p>
  </w:endnote>
  <w:endnote w:type="continuationSeparator" w:id="0">
    <w:p w:rsidR="00ED5396" w:rsidRDefault="00ED5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58ED" w:rsidRDefault="005C045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:rsidR="00EE58ED" w:rsidRDefault="005C045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:rsidR="00EE58ED" w:rsidRDefault="005C045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:rsidR="00EE58ED" w:rsidRDefault="00BE22C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5C0459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5396" w:rsidRDefault="00ED5396">
      <w:r>
        <w:separator/>
      </w:r>
    </w:p>
  </w:footnote>
  <w:footnote w:type="continuationSeparator" w:id="0">
    <w:p w:rsidR="00ED5396" w:rsidRDefault="00ED5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58ED" w:rsidRDefault="00EE58E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zY3NTQyMLcwNDNW0lEKTi0uzszPAykwqQUAX5tvWSwAAAA="/>
    <w:docVar w:name="Description" w:val="CONFIRMATION OF PURCHASE AGREEMENT. A formal confirmation of a Purchase Order serves to make certain that important details are not left out. TemplateGuru has samples of letters to help you communicate professionally with clients .  You can find many  more useful letter  template examples here   https://www.templateguru.co.za/templates "/>
    <w:docVar w:name="Excerpt" w:val="RE: CONFIRMATION OF PURCHASE AGREEMENT_x000a_Dear [CONTACT NAME],_x000a_This letter serves to confirm our agreement regarding your purchase of, and payment for, certain merchandise from our company. We have agreed to ship the following merchandise to you:"/>
    <w:docVar w:name="Tags" w:val="Sales and Marketing, sale, tips, script, report, business document, entrepreneur, entrepreneurship,  sample, rate your company, develop, surveys, comparison, quality, marketing, scale, client satisfaction, brand loyalty, sales letter, business hours , new acquisition, new website, new product, new sales rep, product line, introduction letter, meeting schedule, confirmation of purchase agreement template,  confirmation of purchase agreement example"/>
  </w:docVars>
  <w:rsids>
    <w:rsidRoot w:val="00EE58ED"/>
    <w:rsid w:val="000A1847"/>
    <w:rsid w:val="00187CFD"/>
    <w:rsid w:val="00252024"/>
    <w:rsid w:val="00461B12"/>
    <w:rsid w:val="00480459"/>
    <w:rsid w:val="005C0459"/>
    <w:rsid w:val="00616FE3"/>
    <w:rsid w:val="00645B73"/>
    <w:rsid w:val="00713544"/>
    <w:rsid w:val="00776642"/>
    <w:rsid w:val="007F3146"/>
    <w:rsid w:val="009A0B03"/>
    <w:rsid w:val="00AC7E62"/>
    <w:rsid w:val="00BE22C2"/>
    <w:rsid w:val="00CC0F4D"/>
    <w:rsid w:val="00ED5396"/>
    <w:rsid w:val="00ED5BE7"/>
    <w:rsid w:val="00EE58ED"/>
    <w:rsid w:val="00F60248"/>
    <w:rsid w:val="00FE7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61B12"/>
    <w:pPr>
      <w:spacing w:after="0" w:line="240" w:lineRule="auto"/>
    </w:pPr>
    <w:rPr>
      <w:rFonts w:asci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rsid w:val="00461B12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</w:rPr>
  </w:style>
  <w:style w:type="paragraph" w:styleId="Header">
    <w:name w:val="header"/>
    <w:basedOn w:val="Normal"/>
    <w:qFormat/>
    <w:rsid w:val="00461B1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461B12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461B12"/>
    <w:rPr>
      <w:color w:val="0000FF"/>
      <w:u w:val="single"/>
      <w:rtl w:val="0"/>
    </w:rPr>
  </w:style>
  <w:style w:type="paragraph" w:styleId="HTMLPreformatted">
    <w:name w:val="HTML Preformatted"/>
    <w:basedOn w:val="Normal"/>
    <w:qFormat/>
    <w:rsid w:val="00461B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3</Words>
  <Characters>772</Characters>
  <Application>Microsoft Office Word</Application>
  <DocSecurity>0</DocSecurity>
  <Lines>4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2T06:48:00Z</dcterms:created>
  <dcterms:modified xsi:type="dcterms:W3CDTF">2019-10-21T19:19:00Z</dcterms:modified>
  <cp:category/>
</cp:coreProperties>
</file>